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_RechargeSuitabilityMapping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_RechargeSuitabilityMapping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10-01T20:01:02Z</dcterms:created>
  <dcterms:modified xsi:type="dcterms:W3CDTF">2024-10-01T20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